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BD3E0D2" w14:textId="77777777" w:rsidR="0009772D" w:rsidRPr="003A6AA3" w:rsidRDefault="0009772D" w:rsidP="0009772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b/>
          <w:color w:val="632423" w:themeColor="accent2" w:themeShade="80"/>
          <w:sz w:val="28"/>
          <w:szCs w:val="28"/>
        </w:rPr>
      </w:pPr>
      <w:r w:rsidRPr="003A6AA3">
        <w:rPr>
          <w:rFonts w:ascii="Arial" w:hAnsi="Arial" w:cs="Arial"/>
          <w:b/>
          <w:color w:val="632423" w:themeColor="accent2" w:themeShade="80"/>
          <w:sz w:val="28"/>
          <w:szCs w:val="28"/>
        </w:rPr>
        <w:t>MEETING</w:t>
      </w:r>
    </w:p>
    <w:p w14:paraId="5A649E92" w14:textId="77777777" w:rsidR="0009772D" w:rsidRPr="003A6AA3" w:rsidRDefault="0009772D" w:rsidP="0009772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b/>
          <w:color w:val="632423" w:themeColor="accent2" w:themeShade="80"/>
          <w:sz w:val="28"/>
          <w:szCs w:val="28"/>
        </w:rPr>
      </w:pPr>
      <w:r w:rsidRPr="003A6AA3">
        <w:rPr>
          <w:rFonts w:ascii="Arial" w:hAnsi="Arial" w:cs="Arial"/>
          <w:b/>
          <w:color w:val="632423" w:themeColor="accent2" w:themeShade="80"/>
          <w:sz w:val="28"/>
          <w:szCs w:val="28"/>
        </w:rPr>
        <w:t>OF THE BOARD OF DIRECTORS OF THE</w:t>
      </w:r>
    </w:p>
    <w:p w14:paraId="61242F6A" w14:textId="77777777" w:rsidR="0009772D" w:rsidRPr="003A6AA3" w:rsidRDefault="0009772D" w:rsidP="0009772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b/>
          <w:color w:val="632423" w:themeColor="accent2" w:themeShade="80"/>
          <w:sz w:val="28"/>
          <w:szCs w:val="28"/>
        </w:rPr>
      </w:pPr>
      <w:r w:rsidRPr="003A6AA3">
        <w:rPr>
          <w:rFonts w:ascii="Arial" w:hAnsi="Arial" w:cs="Arial"/>
          <w:b/>
          <w:color w:val="632423" w:themeColor="accent2" w:themeShade="80"/>
          <w:sz w:val="28"/>
          <w:szCs w:val="28"/>
        </w:rPr>
        <w:t>BRAZORIA COUNTY GROUNDWATER CONSERVATION DISTRICT</w:t>
      </w:r>
    </w:p>
    <w:p w14:paraId="443BD052" w14:textId="77777777" w:rsidR="0009772D" w:rsidRDefault="0009772D" w:rsidP="0009772D">
      <w:pPr>
        <w:jc w:val="center"/>
        <w:rPr>
          <w:rFonts w:ascii="Arial" w:hAnsi="Arial" w:cs="Arial"/>
        </w:rPr>
      </w:pPr>
    </w:p>
    <w:p w14:paraId="45B3B953" w14:textId="77777777" w:rsidR="0009772D" w:rsidRPr="00B832BB" w:rsidRDefault="0009772D" w:rsidP="0009772D">
      <w:pPr>
        <w:jc w:val="center"/>
        <w:rPr>
          <w:rFonts w:ascii="Arial" w:hAnsi="Arial" w:cs="Arial"/>
        </w:rPr>
      </w:pPr>
    </w:p>
    <w:p w14:paraId="1AD96F55" w14:textId="7D0AFA94" w:rsidR="0009772D" w:rsidRDefault="0009772D" w:rsidP="0009772D">
      <w:pPr>
        <w:jc w:val="both"/>
        <w:rPr>
          <w:rFonts w:ascii="Arial" w:hAnsi="Arial" w:cs="Arial"/>
        </w:rPr>
      </w:pPr>
      <w:r w:rsidRPr="00B832BB">
        <w:rPr>
          <w:rFonts w:ascii="Arial" w:hAnsi="Arial" w:cs="Arial"/>
        </w:rPr>
        <w:t xml:space="preserve">The Board </w:t>
      </w:r>
      <w:r w:rsidR="00E73479">
        <w:rPr>
          <w:rFonts w:ascii="Arial" w:hAnsi="Arial" w:cs="Arial"/>
        </w:rPr>
        <w:t xml:space="preserve">meeting scheduled for </w:t>
      </w:r>
      <w:r w:rsidR="00C95987">
        <w:rPr>
          <w:rFonts w:ascii="Arial" w:hAnsi="Arial" w:cs="Arial"/>
        </w:rPr>
        <w:t xml:space="preserve">June 9, 2022 </w:t>
      </w:r>
      <w:r w:rsidR="00C80F7D">
        <w:rPr>
          <w:rFonts w:ascii="Arial" w:hAnsi="Arial" w:cs="Arial"/>
        </w:rPr>
        <w:t xml:space="preserve">has been cancelled.  All posted matters will be deferred to the </w:t>
      </w:r>
      <w:r w:rsidR="00C95987">
        <w:rPr>
          <w:rFonts w:ascii="Arial" w:hAnsi="Arial" w:cs="Arial"/>
        </w:rPr>
        <w:t>July 13, 2022</w:t>
      </w:r>
      <w:r w:rsidR="00C80F7D">
        <w:rPr>
          <w:rFonts w:ascii="Arial" w:hAnsi="Arial" w:cs="Arial"/>
        </w:rPr>
        <w:t xml:space="preserve"> meeting and appropriate notifications given.</w:t>
      </w:r>
    </w:p>
    <w:p w14:paraId="2290E2FA" w14:textId="0E85776A" w:rsidR="0009772D" w:rsidRDefault="0009772D" w:rsidP="0009772D">
      <w:pPr>
        <w:jc w:val="both"/>
        <w:rPr>
          <w:rFonts w:ascii="Arial" w:hAnsi="Arial" w:cs="Arial"/>
        </w:rPr>
      </w:pPr>
    </w:p>
    <w:p w14:paraId="57F90530" w14:textId="77777777" w:rsidR="0009772D" w:rsidRDefault="0009772D" w:rsidP="0009772D">
      <w:pPr>
        <w:jc w:val="both"/>
        <w:rPr>
          <w:rFonts w:ascii="Arial" w:hAnsi="Arial" w:cs="Arial"/>
        </w:rPr>
      </w:pPr>
    </w:p>
    <w:p w14:paraId="0748DDB4" w14:textId="77777777" w:rsidR="0009772D" w:rsidRDefault="0009772D" w:rsidP="0009772D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___________________________ </w:t>
      </w:r>
    </w:p>
    <w:p w14:paraId="116DFF03" w14:textId="77777777" w:rsidR="0009772D" w:rsidRDefault="0009772D" w:rsidP="0009772D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General Manager</w:t>
      </w:r>
    </w:p>
    <w:p w14:paraId="43DCC78B" w14:textId="77777777" w:rsidR="0009772D" w:rsidRDefault="0009772D" w:rsidP="0009772D">
      <w:pPr>
        <w:jc w:val="both"/>
        <w:rPr>
          <w:rFonts w:ascii="Arial" w:hAnsi="Arial" w:cs="Arial"/>
        </w:rPr>
      </w:pPr>
    </w:p>
    <w:p w14:paraId="07DFF4D8" w14:textId="76490631" w:rsidR="0009772D" w:rsidRDefault="00C95987" w:rsidP="0009772D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June 9, 2022</w:t>
      </w:r>
      <w:bookmarkStart w:id="0" w:name="_GoBack"/>
      <w:bookmarkEnd w:id="0"/>
    </w:p>
    <w:p w14:paraId="35C0B1AD" w14:textId="77777777" w:rsidR="007426BC" w:rsidRDefault="007426BC"/>
    <w:sectPr w:rsidR="007426B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0NLU0MDQxNrMwNDFV0lEKTi0uzszPAykwrAUAQJQpdiwAAAA="/>
  </w:docVars>
  <w:rsids>
    <w:rsidRoot w:val="0009772D"/>
    <w:rsid w:val="0009772D"/>
    <w:rsid w:val="001F7E98"/>
    <w:rsid w:val="003019D2"/>
    <w:rsid w:val="0040412C"/>
    <w:rsid w:val="006C6233"/>
    <w:rsid w:val="007426BC"/>
    <w:rsid w:val="007D2FDA"/>
    <w:rsid w:val="00C6615E"/>
    <w:rsid w:val="00C80F7D"/>
    <w:rsid w:val="00C95987"/>
    <w:rsid w:val="00E734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577E1D"/>
  <w15:docId w15:val="{4AD7374D-E678-4BC4-94AD-ED5054F791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9772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8</Words>
  <Characters>27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cgcd-sherry</dc:creator>
  <cp:lastModifiedBy>Beverly Hopkins</cp:lastModifiedBy>
  <cp:revision>3</cp:revision>
  <dcterms:created xsi:type="dcterms:W3CDTF">2021-08-12T17:36:00Z</dcterms:created>
  <dcterms:modified xsi:type="dcterms:W3CDTF">2022-06-09T17:36:00Z</dcterms:modified>
</cp:coreProperties>
</file>